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le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e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er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došlo již k jeho archivaci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se dějí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4T19:23:00Z</dcterms:created>
  <dcterms:modified xsi:type="dcterms:W3CDTF">2024-07-04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